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E186C" w14:textId="77777777" w:rsidR="00EF3B52" w:rsidRDefault="009621C4">
      <w:pPr>
        <w:pStyle w:val="Ttulo"/>
      </w:pPr>
      <w:r>
        <w:t>Standard_template_docx</w:t>
      </w:r>
    </w:p>
    <w:p w14:paraId="3A1BBAEE" w14:textId="77777777" w:rsidR="00EF3B52" w:rsidRDefault="009621C4">
      <w:pPr>
        <w:pStyle w:val="Author"/>
      </w:pPr>
      <w:r>
        <w:t>Miguel Suárez Couselo</w:t>
      </w:r>
    </w:p>
    <w:p w14:paraId="54DF122E" w14:textId="77777777" w:rsidR="00EF3B52" w:rsidRDefault="009621C4">
      <w:pPr>
        <w:pStyle w:val="Fecha"/>
      </w:pPr>
      <w:r>
        <w:t>2022-05-26</w:t>
      </w:r>
    </w:p>
    <w:p w14:paraId="0CC940C3" w14:textId="77777777" w:rsidR="00EF3B52" w:rsidRDefault="009621C4">
      <w:pPr>
        <w:pStyle w:val="Ttulo2"/>
      </w:pPr>
      <w:bookmarkStart w:id="0" w:name="r-markdown"/>
      <w:r>
        <w:t>R Markdown</w:t>
      </w:r>
    </w:p>
    <w:p w14:paraId="1FC62859" w14:textId="77777777" w:rsidR="00EF3B52" w:rsidRDefault="009621C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14:paraId="100697F5" w14:textId="77777777" w:rsidR="00EF3B52" w:rsidRDefault="009621C4">
      <w:pPr>
        <w:pStyle w:val="Textoindependiente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8003944" w14:textId="77777777" w:rsidR="00EF3B52" w:rsidRDefault="009621C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BA1C66F" w14:textId="77777777" w:rsidR="00EF3B52" w:rsidRDefault="009621C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8467D45" w14:textId="77777777" w:rsidR="00EF3B52" w:rsidRDefault="009621C4">
      <w:pPr>
        <w:pStyle w:val="Ttulo2"/>
      </w:pPr>
      <w:bookmarkStart w:id="1" w:name="including-plots"/>
      <w:bookmarkEnd w:id="0"/>
      <w:r>
        <w:t>Including Plots</w:t>
      </w:r>
    </w:p>
    <w:p w14:paraId="03409E1B" w14:textId="77777777" w:rsidR="00EF3B52" w:rsidRDefault="009621C4">
      <w:pPr>
        <w:pStyle w:val="FirstParagraph"/>
      </w:pPr>
      <w:r>
        <w:t>You can also embed plots, for example:</w:t>
      </w:r>
    </w:p>
    <w:p w14:paraId="7124094E" w14:textId="77777777" w:rsidR="008F6D3D" w:rsidRDefault="009621C4" w:rsidP="008F6D3D">
      <w:pPr>
        <w:pStyle w:val="Textoindependiente"/>
        <w:keepNext/>
      </w:pPr>
      <w:r>
        <w:rPr>
          <w:noProof/>
        </w:rPr>
        <w:lastRenderedPageBreak/>
        <w:drawing>
          <wp:inline distT="0" distB="0" distL="0" distR="0" wp14:anchorId="69B06FFA" wp14:editId="30C4C6CD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tandard_template_docx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E23B6" w14:textId="3D77D920" w:rsidR="00EF3B52" w:rsidRDefault="008F6D3D" w:rsidP="008F6D3D">
      <w:pPr>
        <w:pStyle w:val="Descripcin"/>
        <w:jc w:val="both"/>
      </w:pPr>
      <w:proofErr w:type="spellStart"/>
      <w:r>
        <w:t>Ilustración</w:t>
      </w:r>
      <w:proofErr w:type="spellEnd"/>
      <w:r>
        <w:t xml:space="preserve"> </w:t>
      </w:r>
      <w:fldSimple w:instr=" SEQ Ilustración \* ARABIC ">
        <w:r>
          <w:rPr>
            <w:noProof/>
          </w:rPr>
          <w:t>1</w:t>
        </w:r>
      </w:fldSimple>
      <w:proofErr w:type="spellStart"/>
      <w:r>
        <w:t>asdfasdf</w:t>
      </w:r>
      <w:proofErr w:type="spellEnd"/>
    </w:p>
    <w:p w14:paraId="10ACD5EA" w14:textId="77777777" w:rsidR="00EF3B52" w:rsidRDefault="009621C4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51971F7D" w14:textId="77777777" w:rsidR="00EF3B52" w:rsidRDefault="009621C4">
      <w:pPr>
        <w:pStyle w:val="Ttulo1"/>
      </w:pPr>
      <w:bookmarkStart w:id="2" w:name="una-almohadilla"/>
      <w:bookmarkEnd w:id="1"/>
      <w:r>
        <w:t>Una almohadilla</w:t>
      </w:r>
    </w:p>
    <w:p w14:paraId="2D9FE211" w14:textId="77777777" w:rsidR="00EF3B52" w:rsidRDefault="009621C4">
      <w:pPr>
        <w:pStyle w:val="Ttulo2"/>
      </w:pPr>
      <w:bookmarkStart w:id="3" w:name="doble-almohadilla"/>
      <w:r>
        <w:t>Doble almohadilla</w:t>
      </w:r>
      <w:bookmarkEnd w:id="2"/>
      <w:bookmarkEnd w:id="3"/>
    </w:p>
    <w:sectPr w:rsidR="00EF3B5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5F8F8" w14:textId="77777777" w:rsidR="00710CB2" w:rsidRDefault="00710CB2">
      <w:pPr>
        <w:spacing w:after="0"/>
      </w:pPr>
      <w:r>
        <w:separator/>
      </w:r>
    </w:p>
  </w:endnote>
  <w:endnote w:type="continuationSeparator" w:id="0">
    <w:p w14:paraId="4265DF39" w14:textId="77777777" w:rsidR="00710CB2" w:rsidRDefault="00710C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BF382" w14:textId="77777777" w:rsidR="00710CB2" w:rsidRDefault="00710CB2">
      <w:r>
        <w:separator/>
      </w:r>
    </w:p>
  </w:footnote>
  <w:footnote w:type="continuationSeparator" w:id="0">
    <w:p w14:paraId="4C91C35A" w14:textId="77777777" w:rsidR="00710CB2" w:rsidRDefault="00710C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DE4DAA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B76A6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FE0A1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1A2D5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C8D3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14A1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FD0E4D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800A1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24872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4EB7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2FCBC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59597828">
    <w:abstractNumId w:val="10"/>
  </w:num>
  <w:num w:numId="2" w16cid:durableId="1643387601">
    <w:abstractNumId w:val="8"/>
  </w:num>
  <w:num w:numId="3" w16cid:durableId="2244087">
    <w:abstractNumId w:val="3"/>
  </w:num>
  <w:num w:numId="4" w16cid:durableId="497427297">
    <w:abstractNumId w:val="2"/>
  </w:num>
  <w:num w:numId="5" w16cid:durableId="1215896259">
    <w:abstractNumId w:val="1"/>
  </w:num>
  <w:num w:numId="6" w16cid:durableId="1477794664">
    <w:abstractNumId w:val="0"/>
  </w:num>
  <w:num w:numId="7" w16cid:durableId="624773994">
    <w:abstractNumId w:val="9"/>
  </w:num>
  <w:num w:numId="8" w16cid:durableId="1602449005">
    <w:abstractNumId w:val="7"/>
  </w:num>
  <w:num w:numId="9" w16cid:durableId="196508067">
    <w:abstractNumId w:val="6"/>
  </w:num>
  <w:num w:numId="10" w16cid:durableId="599411411">
    <w:abstractNumId w:val="5"/>
  </w:num>
  <w:num w:numId="11" w16cid:durableId="17511914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3B52"/>
    <w:rsid w:val="004E62CD"/>
    <w:rsid w:val="006B58B2"/>
    <w:rsid w:val="00710CB2"/>
    <w:rsid w:val="008714A6"/>
    <w:rsid w:val="008F6D3D"/>
    <w:rsid w:val="009621C4"/>
    <w:rsid w:val="00EF3B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3EC695"/>
  <w15:docId w15:val="{145DD65F-1082-4628-8AB3-648F53155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4E62CD"/>
    <w:pPr>
      <w:keepNext/>
      <w:keepLines/>
      <w:spacing w:before="480" w:after="0"/>
      <w:jc w:val="both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E62CD"/>
    <w:pPr>
      <w:keepNext/>
      <w:keepLines/>
      <w:spacing w:before="200" w:after="0"/>
      <w:jc w:val="both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8F6D3D"/>
    <w:pPr>
      <w:spacing w:before="180" w:after="180" w:line="480" w:lineRule="auto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qFormat/>
    <w:rsid w:val="004E62CD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4E62C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4E62CD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4E62C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rsid w:val="008F6D3D"/>
    <w:pPr>
      <w:spacing w:after="120"/>
    </w:pPr>
    <w:rPr>
      <w:rFonts w:ascii="Times New Roman" w:hAnsi="Times New Roman"/>
      <w:i/>
      <w:sz w:val="18"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rsid w:val="008F6D3D"/>
    <w:rPr>
      <w:rFonts w:ascii="Times New Roman" w:hAnsi="Times New Roman"/>
      <w:i/>
      <w:sz w:val="18"/>
    </w:rPr>
  </w:style>
  <w:style w:type="character" w:customStyle="1" w:styleId="VerbatimChar">
    <w:name w:val="Verbatim Char"/>
    <w:basedOn w:val="DescripcinC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DescripcinCar"/>
    <w:rPr>
      <w:rFonts w:ascii="Times New Roman" w:hAnsi="Times New Roman"/>
      <w:i/>
      <w:sz w:val="18"/>
    </w:rPr>
  </w:style>
  <w:style w:type="character" w:styleId="Refdenotaalpie">
    <w:name w:val="footnote reference"/>
    <w:basedOn w:val="DescripcinCar"/>
    <w:rPr>
      <w:rFonts w:ascii="Times New Roman" w:hAnsi="Times New Roman"/>
      <w:i/>
      <w:sz w:val="18"/>
      <w:vertAlign w:val="superscript"/>
    </w:rPr>
  </w:style>
  <w:style w:type="character" w:styleId="Hipervnculo">
    <w:name w:val="Hyperlink"/>
    <w:basedOn w:val="DescripcinCar"/>
    <w:rPr>
      <w:rFonts w:ascii="Times New Roman" w:hAnsi="Times New Roman"/>
      <w:i/>
      <w:color w:val="4F81BD" w:themeColor="accent1"/>
      <w:sz w:val="18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8F6D3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59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tandard_template_docx</vt:lpstr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_template_docx</dc:title>
  <dc:creator>Miguel Suárez Couselo</dc:creator>
  <cp:keywords/>
  <cp:lastModifiedBy>Suárez Couselo Miguel Ángel</cp:lastModifiedBy>
  <cp:revision>5</cp:revision>
  <dcterms:created xsi:type="dcterms:W3CDTF">2022-05-26T11:41:00Z</dcterms:created>
  <dcterms:modified xsi:type="dcterms:W3CDTF">2022-05-26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6</vt:lpwstr>
  </property>
  <property fmtid="{D5CDD505-2E9C-101B-9397-08002B2CF9AE}" pid="3" name="output">
    <vt:lpwstr>word_document</vt:lpwstr>
  </property>
</Properties>
</file>